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78FA" w:rsidRDefault="007E4E08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elcome Aboard!</w:t>
      </w:r>
    </w:p>
    <w:p w:rsidR="007E4E08" w:rsidRDefault="007E4E08" w:rsidP="003E78FA">
      <w:pPr>
        <w:rPr>
          <w:rFonts w:eastAsia="Times New Roman"/>
          <w:sz w:val="24"/>
          <w:szCs w:val="24"/>
        </w:rPr>
      </w:pPr>
    </w:p>
    <w:p w:rsidR="00E470C9" w:rsidRDefault="007E4E08" w:rsidP="003E78FA">
      <w:pPr>
        <w:rPr>
          <w:rFonts w:eastAsia="Times New Roman"/>
          <w:sz w:val="24"/>
          <w:szCs w:val="24"/>
        </w:rPr>
      </w:pPr>
      <w:bookmarkStart w:id="0" w:name="_GoBack"/>
      <w:r>
        <w:rPr>
          <w:rFonts w:eastAsia="Times New Roman"/>
          <w:sz w:val="24"/>
          <w:szCs w:val="24"/>
        </w:rPr>
        <w:t>Thank you for e</w:t>
      </w:r>
      <w:r w:rsidR="006E1AB7">
        <w:rPr>
          <w:rFonts w:eastAsia="Times New Roman"/>
          <w:sz w:val="24"/>
          <w:szCs w:val="24"/>
        </w:rPr>
        <w:t xml:space="preserve">ntering </w:t>
      </w:r>
      <w:r w:rsidR="00CA3295">
        <w:rPr>
          <w:rFonts w:eastAsia="Times New Roman"/>
          <w:sz w:val="24"/>
          <w:szCs w:val="24"/>
        </w:rPr>
        <w:t>Anchors</w:t>
      </w:r>
      <w:r w:rsidR="00775203">
        <w:rPr>
          <w:rFonts w:eastAsia="Times New Roman"/>
          <w:sz w:val="24"/>
          <w:szCs w:val="24"/>
        </w:rPr>
        <w:t xml:space="preserve"> Aweigh!  Live #9</w:t>
      </w:r>
      <w:r>
        <w:rPr>
          <w:rFonts w:eastAsia="Times New Roman"/>
          <w:sz w:val="24"/>
          <w:szCs w:val="24"/>
        </w:rPr>
        <w:t xml:space="preserve">.  </w:t>
      </w:r>
      <w:r w:rsidR="003C6E21">
        <w:rPr>
          <w:rFonts w:eastAsia="Times New Roman"/>
          <w:sz w:val="24"/>
          <w:szCs w:val="24"/>
        </w:rPr>
        <w:t>Amazing – the “little” (originally open for SM/LB/Classic sized OF models only) show that started in a yacht club has blossomed</w:t>
      </w:r>
      <w:r w:rsidR="00775203">
        <w:rPr>
          <w:rFonts w:eastAsia="Times New Roman"/>
          <w:sz w:val="24"/>
          <w:szCs w:val="24"/>
        </w:rPr>
        <w:t xml:space="preserve">! </w:t>
      </w:r>
      <w:r w:rsidR="003C6E21">
        <w:rPr>
          <w:rFonts w:eastAsia="Times New Roman"/>
          <w:sz w:val="24"/>
          <w:szCs w:val="24"/>
        </w:rPr>
        <w:t xml:space="preserve">  </w:t>
      </w:r>
      <w:r>
        <w:rPr>
          <w:rFonts w:eastAsia="Times New Roman"/>
          <w:sz w:val="24"/>
          <w:szCs w:val="24"/>
        </w:rPr>
        <w:t>This promises to be a fun show in which we will celebrate those wonderful original fi</w:t>
      </w:r>
      <w:r w:rsidR="00677BA7">
        <w:rPr>
          <w:rFonts w:eastAsia="Times New Roman"/>
          <w:sz w:val="24"/>
          <w:szCs w:val="24"/>
        </w:rPr>
        <w:t>nish plastic Breyers and Stones, as well as including select divisions for original finish china/resins</w:t>
      </w:r>
      <w:r w:rsidR="00287508">
        <w:rPr>
          <w:rFonts w:eastAsia="Times New Roman"/>
          <w:sz w:val="24"/>
          <w:szCs w:val="24"/>
        </w:rPr>
        <w:t xml:space="preserve"> and other plastics</w:t>
      </w:r>
      <w:r w:rsidR="00677BA7">
        <w:rPr>
          <w:rFonts w:eastAsia="Times New Roman"/>
          <w:sz w:val="24"/>
          <w:szCs w:val="24"/>
        </w:rPr>
        <w:t>.</w:t>
      </w:r>
      <w:r w:rsidR="00287508">
        <w:rPr>
          <w:rFonts w:eastAsia="Times New Roman"/>
          <w:sz w:val="24"/>
          <w:szCs w:val="24"/>
        </w:rPr>
        <w:t xml:space="preserve">  </w:t>
      </w:r>
    </w:p>
    <w:p w:rsidR="008F1F01" w:rsidRDefault="008F1F01" w:rsidP="003E78FA">
      <w:pPr>
        <w:rPr>
          <w:rFonts w:eastAsia="Times New Roman"/>
          <w:sz w:val="24"/>
          <w:szCs w:val="24"/>
        </w:rPr>
      </w:pPr>
    </w:p>
    <w:p w:rsidR="00BF5FF4" w:rsidRDefault="008F1F01" w:rsidP="00BF5FF4">
      <w:r>
        <w:rPr>
          <w:rFonts w:eastAsia="Times New Roman"/>
          <w:sz w:val="24"/>
          <w:szCs w:val="24"/>
        </w:rPr>
        <w:t>Please take a moment to check t</w:t>
      </w:r>
      <w:r w:rsidR="00BF5FF4">
        <w:rPr>
          <w:rFonts w:eastAsia="Times New Roman"/>
          <w:sz w:val="24"/>
          <w:szCs w:val="24"/>
        </w:rPr>
        <w:t xml:space="preserve">he website and make sure </w:t>
      </w:r>
      <w:r>
        <w:rPr>
          <w:rFonts w:eastAsia="Times New Roman"/>
          <w:sz w:val="24"/>
          <w:szCs w:val="24"/>
        </w:rPr>
        <w:t xml:space="preserve">your initials and table space needs </w:t>
      </w:r>
      <w:r w:rsidR="00BF5FF4">
        <w:rPr>
          <w:rFonts w:eastAsia="Times New Roman"/>
          <w:sz w:val="24"/>
          <w:szCs w:val="24"/>
        </w:rPr>
        <w:t xml:space="preserve">are </w:t>
      </w:r>
      <w:r>
        <w:rPr>
          <w:rFonts w:eastAsia="Times New Roman"/>
          <w:sz w:val="24"/>
          <w:szCs w:val="24"/>
        </w:rPr>
        <w:t>correct.</w:t>
      </w:r>
      <w:r w:rsidR="00BF5FF4">
        <w:rPr>
          <w:rFonts w:eastAsia="Times New Roman"/>
          <w:sz w:val="24"/>
          <w:szCs w:val="24"/>
        </w:rPr>
        <w:t xml:space="preserve">  </w:t>
      </w:r>
      <w:hyperlink r:id="rId5" w:tgtFrame="_blank" w:history="1">
        <w:r w:rsidR="00BF5FF4" w:rsidRPr="0013608F">
          <w:rPr>
            <w:rStyle w:val="Hyperlink"/>
            <w:rFonts w:ascii="Helvetica" w:hAnsi="Helvetica" w:cs="Helvetica"/>
            <w:color w:val="333333"/>
            <w:sz w:val="17"/>
            <w:szCs w:val="17"/>
            <w:shd w:val="clear" w:color="auto" w:fill="F0F0F0"/>
          </w:rPr>
          <w:t>http://woodlandfarm1976.weebly.com</w:t>
        </w:r>
      </w:hyperlink>
    </w:p>
    <w:p w:rsidR="008F1F01" w:rsidRDefault="008F1F01" w:rsidP="003E78FA">
      <w:pPr>
        <w:rPr>
          <w:rFonts w:eastAsia="Times New Roman"/>
          <w:sz w:val="24"/>
          <w:szCs w:val="24"/>
        </w:rPr>
      </w:pPr>
    </w:p>
    <w:p w:rsidR="00287508" w:rsidRDefault="003C6E21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hanks to those of you who have offered to judge.  </w:t>
      </w:r>
      <w:r w:rsidR="007B7AD7">
        <w:rPr>
          <w:rFonts w:eastAsia="Times New Roman"/>
          <w:sz w:val="24"/>
          <w:szCs w:val="24"/>
        </w:rPr>
        <w:t>Judges are still needed</w:t>
      </w:r>
      <w:r w:rsidR="008241A5">
        <w:rPr>
          <w:rFonts w:eastAsia="Times New Roman"/>
          <w:sz w:val="24"/>
          <w:szCs w:val="24"/>
        </w:rPr>
        <w:t xml:space="preserve">.  If you are interested in judging, please let me know.  </w:t>
      </w:r>
      <w:r>
        <w:rPr>
          <w:rFonts w:eastAsia="Times New Roman"/>
          <w:sz w:val="24"/>
          <w:szCs w:val="24"/>
        </w:rPr>
        <w:t xml:space="preserve">Multiple judges are needed for the lunch time classes (workmanship).  </w:t>
      </w:r>
      <w:r w:rsidR="00287508">
        <w:rPr>
          <w:rFonts w:eastAsia="Times New Roman"/>
          <w:sz w:val="24"/>
          <w:szCs w:val="24"/>
        </w:rPr>
        <w:t>Please see the website for the list of who is judging what</w:t>
      </w:r>
      <w:r>
        <w:rPr>
          <w:rFonts w:eastAsia="Times New Roman"/>
          <w:sz w:val="24"/>
          <w:szCs w:val="24"/>
        </w:rPr>
        <w:t xml:space="preserve">, and what judges are still needed. </w:t>
      </w:r>
      <w:r w:rsidR="00287508">
        <w:rPr>
          <w:rFonts w:eastAsia="Times New Roman"/>
          <w:sz w:val="24"/>
          <w:szCs w:val="24"/>
        </w:rPr>
        <w:t xml:space="preserve">  </w:t>
      </w:r>
    </w:p>
    <w:p w:rsidR="00775203" w:rsidRDefault="00775203" w:rsidP="003E78FA">
      <w:pPr>
        <w:rPr>
          <w:rFonts w:eastAsia="Times New Roman"/>
          <w:sz w:val="24"/>
          <w:szCs w:val="24"/>
        </w:rPr>
      </w:pPr>
    </w:p>
    <w:p w:rsidR="00775203" w:rsidRDefault="00775203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s it stands now, I will warn you the show will probably run past 6 pm, as I am judging many divisions/sections.</w:t>
      </w:r>
    </w:p>
    <w:p w:rsidR="00287508" w:rsidRDefault="00287508" w:rsidP="003E78FA">
      <w:pPr>
        <w:rPr>
          <w:rFonts w:eastAsia="Times New Roman"/>
          <w:sz w:val="24"/>
          <w:szCs w:val="24"/>
        </w:rPr>
      </w:pPr>
    </w:p>
    <w:p w:rsidR="003E78FA" w:rsidRDefault="00374110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e fire house will be offering breakfast items as well as lunch.</w:t>
      </w:r>
      <w:r w:rsidR="007E4E08">
        <w:rPr>
          <w:rFonts w:eastAsia="Times New Roman"/>
          <w:sz w:val="24"/>
          <w:szCs w:val="24"/>
        </w:rPr>
        <w:t xml:space="preserve">  I encourage folks to buy from them, as that is one way they make money.  </w:t>
      </w:r>
      <w:r w:rsidR="00775203">
        <w:rPr>
          <w:rFonts w:eastAsia="Times New Roman"/>
          <w:sz w:val="24"/>
          <w:szCs w:val="24"/>
        </w:rPr>
        <w:t>Except for bringing in your morning coffee, no outside food is permitted in the hall.  Candy/food will be offered in a variety of raffle and auction lots – if you win, you just won’t be able to eat it on site.</w:t>
      </w:r>
    </w:p>
    <w:p w:rsidR="007E4E08" w:rsidRDefault="007E4E08" w:rsidP="003E78FA">
      <w:pPr>
        <w:rPr>
          <w:rFonts w:eastAsia="Times New Roman"/>
          <w:sz w:val="24"/>
          <w:szCs w:val="24"/>
        </w:rPr>
      </w:pPr>
    </w:p>
    <w:p w:rsidR="007E4E08" w:rsidRDefault="007E4E08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ank you for taking the time to guesstimate the number of models of each type you will be bringing</w:t>
      </w:r>
      <w:r w:rsidR="00103DF9">
        <w:rPr>
          <w:rFonts w:eastAsia="Times New Roman"/>
          <w:sz w:val="24"/>
          <w:szCs w:val="24"/>
        </w:rPr>
        <w:t xml:space="preserve"> with you</w:t>
      </w:r>
      <w:r>
        <w:rPr>
          <w:rFonts w:eastAsia="Times New Roman"/>
          <w:sz w:val="24"/>
          <w:szCs w:val="24"/>
        </w:rPr>
        <w:t>.  This really helps me a lot</w:t>
      </w:r>
      <w:r w:rsidR="00B01942">
        <w:rPr>
          <w:rFonts w:eastAsia="Times New Roman"/>
          <w:sz w:val="24"/>
          <w:szCs w:val="24"/>
        </w:rPr>
        <w:t>.  If your numbers have changed much, do let me know.  I’ll be figuring table space needed based on these figures.</w:t>
      </w:r>
      <w:r>
        <w:rPr>
          <w:rFonts w:eastAsia="Times New Roman"/>
          <w:sz w:val="24"/>
          <w:szCs w:val="24"/>
        </w:rPr>
        <w:t xml:space="preserve">  </w:t>
      </w:r>
    </w:p>
    <w:p w:rsidR="007E4E08" w:rsidRDefault="007E4E08" w:rsidP="003E78FA">
      <w:pPr>
        <w:rPr>
          <w:rFonts w:ascii="Times New Roman" w:eastAsia="Times New Roman" w:hAnsi="Times New Roman"/>
          <w:sz w:val="24"/>
          <w:szCs w:val="24"/>
        </w:rPr>
      </w:pPr>
    </w:p>
    <w:p w:rsidR="005F1C1F" w:rsidRDefault="003C6E21" w:rsidP="003E78FA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onations are being accepted for a silent auction/raffle.   </w:t>
      </w:r>
      <w:r w:rsidR="00240B6B">
        <w:rPr>
          <w:rFonts w:eastAsia="Times New Roman"/>
          <w:sz w:val="24"/>
          <w:szCs w:val="24"/>
        </w:rPr>
        <w:t xml:space="preserve">If you’d like to donate anything, please let me know.  Day of show donations are </w:t>
      </w:r>
      <w:r w:rsidR="00E470C9">
        <w:rPr>
          <w:rFonts w:eastAsia="Times New Roman"/>
          <w:sz w:val="24"/>
          <w:szCs w:val="24"/>
        </w:rPr>
        <w:t>great</w:t>
      </w:r>
      <w:r w:rsidR="00240B6B">
        <w:rPr>
          <w:rFonts w:eastAsia="Times New Roman"/>
          <w:sz w:val="24"/>
          <w:szCs w:val="24"/>
        </w:rPr>
        <w:t>, but if you can let me know in advance, it helps me plan better</w:t>
      </w:r>
      <w:r w:rsidR="00D0760F">
        <w:rPr>
          <w:rFonts w:eastAsia="Times New Roman"/>
          <w:sz w:val="24"/>
          <w:szCs w:val="24"/>
        </w:rPr>
        <w:t xml:space="preserve"> (space needed, get photos on the website, etc.)</w:t>
      </w:r>
      <w:r w:rsidR="00240B6B">
        <w:rPr>
          <w:rFonts w:eastAsia="Times New Roman"/>
          <w:sz w:val="24"/>
          <w:szCs w:val="24"/>
        </w:rPr>
        <w:t xml:space="preserve">.  </w:t>
      </w:r>
      <w:r w:rsidR="00CA3295">
        <w:rPr>
          <w:rFonts w:eastAsia="Times New Roman"/>
          <w:sz w:val="24"/>
          <w:szCs w:val="24"/>
        </w:rPr>
        <w:t>The auction, raffle, and sponsorships are the main way in which we make money for Enchanted Haven Horse Rescue.</w:t>
      </w:r>
      <w:r w:rsidR="00103DF9">
        <w:rPr>
          <w:rFonts w:eastAsia="Times New Roman"/>
          <w:sz w:val="24"/>
          <w:szCs w:val="24"/>
        </w:rPr>
        <w:t xml:space="preserve">  </w:t>
      </w:r>
    </w:p>
    <w:p w:rsidR="003C6E21" w:rsidRDefault="003C6E21" w:rsidP="003E78FA">
      <w:pPr>
        <w:rPr>
          <w:rFonts w:eastAsia="Times New Roman"/>
          <w:sz w:val="24"/>
          <w:szCs w:val="24"/>
        </w:rPr>
      </w:pPr>
    </w:p>
    <w:p w:rsidR="00287508" w:rsidRDefault="00BB7305" w:rsidP="003E78FA">
      <w:pPr>
        <w:rPr>
          <w:rFonts w:eastAsia="Times New Roman"/>
          <w:sz w:val="24"/>
          <w:szCs w:val="24"/>
        </w:rPr>
      </w:pPr>
      <w:r w:rsidRPr="00BB7305">
        <w:rPr>
          <w:rFonts w:eastAsia="Times New Roman"/>
          <w:sz w:val="24"/>
          <w:szCs w:val="24"/>
        </w:rPr>
        <w:t xml:space="preserve">If you have any questions, don’t hesitate to contact me.  Do remember, I </w:t>
      </w:r>
      <w:r w:rsidR="00374110">
        <w:rPr>
          <w:rFonts w:eastAsia="Times New Roman"/>
          <w:sz w:val="24"/>
          <w:szCs w:val="24"/>
        </w:rPr>
        <w:t xml:space="preserve">don’t get on line much over </w:t>
      </w:r>
      <w:r w:rsidRPr="00BB7305">
        <w:rPr>
          <w:rFonts w:eastAsia="Times New Roman"/>
          <w:sz w:val="24"/>
          <w:szCs w:val="24"/>
        </w:rPr>
        <w:t>weekends.</w:t>
      </w:r>
      <w:r w:rsidR="005F1D1B">
        <w:rPr>
          <w:rFonts w:eastAsia="Times New Roman"/>
          <w:sz w:val="24"/>
          <w:szCs w:val="24"/>
        </w:rPr>
        <w:t xml:space="preserve"> </w:t>
      </w:r>
      <w:r w:rsidR="00374110">
        <w:rPr>
          <w:rFonts w:eastAsia="Times New Roman"/>
          <w:sz w:val="24"/>
          <w:szCs w:val="24"/>
        </w:rPr>
        <w:t xml:space="preserve"> </w:t>
      </w:r>
      <w:r w:rsidR="00103DF9">
        <w:rPr>
          <w:rFonts w:eastAsia="Times New Roman"/>
          <w:sz w:val="24"/>
          <w:szCs w:val="24"/>
        </w:rPr>
        <w:t>Feel free to call, but please do so before 8 pm.</w:t>
      </w: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  <w:r w:rsidRPr="003E78FA">
        <w:rPr>
          <w:rFonts w:ascii="Times New Roman" w:eastAsia="Times New Roman" w:hAnsi="Times New Roman"/>
          <w:sz w:val="24"/>
          <w:szCs w:val="24"/>
        </w:rPr>
        <w:t> </w:t>
      </w:r>
    </w:p>
    <w:p w:rsidR="003E78FA" w:rsidRPr="003E78FA" w:rsidRDefault="0006207A" w:rsidP="003E78FA">
      <w:pPr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o…  Full </w:t>
      </w:r>
      <w:r w:rsidR="00D0760F">
        <w:rPr>
          <w:rFonts w:eastAsia="Times New Roman"/>
          <w:sz w:val="24"/>
          <w:szCs w:val="24"/>
        </w:rPr>
        <w:t>speed</w:t>
      </w:r>
      <w:r>
        <w:rPr>
          <w:rFonts w:eastAsia="Times New Roman"/>
          <w:sz w:val="24"/>
          <w:szCs w:val="24"/>
        </w:rPr>
        <w:t xml:space="preserve"> ahead, and l</w:t>
      </w:r>
      <w:r w:rsidR="003E78FA" w:rsidRPr="003E78FA">
        <w:rPr>
          <w:rFonts w:eastAsia="Times New Roman"/>
          <w:sz w:val="24"/>
          <w:szCs w:val="24"/>
        </w:rPr>
        <w:t>ooking forward to seeing you all soon!!</w:t>
      </w: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</w:p>
    <w:p w:rsidR="003E78FA" w:rsidRPr="003E78FA" w:rsidRDefault="003E78FA" w:rsidP="003E78FA">
      <w:pPr>
        <w:rPr>
          <w:rFonts w:ascii="Times New Roman" w:eastAsia="Times New Roman" w:hAnsi="Times New Roman"/>
          <w:sz w:val="24"/>
          <w:szCs w:val="24"/>
        </w:rPr>
      </w:pPr>
      <w:r w:rsidRPr="003E78FA">
        <w:rPr>
          <w:rFonts w:eastAsia="Times New Roman"/>
          <w:sz w:val="24"/>
          <w:szCs w:val="24"/>
        </w:rPr>
        <w:t>Betsy</w:t>
      </w:r>
    </w:p>
    <w:bookmarkEnd w:id="0"/>
    <w:p w:rsidR="00A930C1" w:rsidRDefault="00A930C1" w:rsidP="003E78FA"/>
    <w:sectPr w:rsidR="00A930C1" w:rsidSect="00147B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35801F7"/>
    <w:multiLevelType w:val="hybridMultilevel"/>
    <w:tmpl w:val="2BEE9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TGzMDczNDC1NLdQ0lEKTi0uzszPAykwrgUA++jvNiwAAAA="/>
  </w:docVars>
  <w:rsids>
    <w:rsidRoot w:val="00BA5002"/>
    <w:rsid w:val="0006207A"/>
    <w:rsid w:val="0006509D"/>
    <w:rsid w:val="00103DF9"/>
    <w:rsid w:val="001149A3"/>
    <w:rsid w:val="00120860"/>
    <w:rsid w:val="00136774"/>
    <w:rsid w:val="00147BA9"/>
    <w:rsid w:val="00155438"/>
    <w:rsid w:val="001A6312"/>
    <w:rsid w:val="001B2D03"/>
    <w:rsid w:val="00237177"/>
    <w:rsid w:val="00240B6B"/>
    <w:rsid w:val="00241409"/>
    <w:rsid w:val="00287508"/>
    <w:rsid w:val="0032663D"/>
    <w:rsid w:val="00332870"/>
    <w:rsid w:val="00372752"/>
    <w:rsid w:val="00374110"/>
    <w:rsid w:val="003C6E21"/>
    <w:rsid w:val="003E78FA"/>
    <w:rsid w:val="00423227"/>
    <w:rsid w:val="00480740"/>
    <w:rsid w:val="0049013B"/>
    <w:rsid w:val="004F766C"/>
    <w:rsid w:val="00556718"/>
    <w:rsid w:val="00576189"/>
    <w:rsid w:val="00590E90"/>
    <w:rsid w:val="005F0394"/>
    <w:rsid w:val="005F1C1F"/>
    <w:rsid w:val="005F1D1B"/>
    <w:rsid w:val="00603D8C"/>
    <w:rsid w:val="00640E37"/>
    <w:rsid w:val="006427FF"/>
    <w:rsid w:val="00677BA7"/>
    <w:rsid w:val="00687D0F"/>
    <w:rsid w:val="006E1AB7"/>
    <w:rsid w:val="006E5B45"/>
    <w:rsid w:val="00775203"/>
    <w:rsid w:val="007B7AD7"/>
    <w:rsid w:val="007E4E08"/>
    <w:rsid w:val="00805EA7"/>
    <w:rsid w:val="008241A5"/>
    <w:rsid w:val="00826B79"/>
    <w:rsid w:val="008345BC"/>
    <w:rsid w:val="0083574D"/>
    <w:rsid w:val="008F0D8D"/>
    <w:rsid w:val="008F1F01"/>
    <w:rsid w:val="008F6D17"/>
    <w:rsid w:val="009603B9"/>
    <w:rsid w:val="00971375"/>
    <w:rsid w:val="009A653E"/>
    <w:rsid w:val="009F6636"/>
    <w:rsid w:val="00A133DE"/>
    <w:rsid w:val="00A15C6E"/>
    <w:rsid w:val="00A62B11"/>
    <w:rsid w:val="00A930C1"/>
    <w:rsid w:val="00AE0DCB"/>
    <w:rsid w:val="00B01942"/>
    <w:rsid w:val="00B64B6C"/>
    <w:rsid w:val="00B769D6"/>
    <w:rsid w:val="00BA5002"/>
    <w:rsid w:val="00BB7305"/>
    <w:rsid w:val="00BF2101"/>
    <w:rsid w:val="00BF5FF4"/>
    <w:rsid w:val="00C0782C"/>
    <w:rsid w:val="00C1732E"/>
    <w:rsid w:val="00C273B4"/>
    <w:rsid w:val="00C43E71"/>
    <w:rsid w:val="00CA3295"/>
    <w:rsid w:val="00CA5146"/>
    <w:rsid w:val="00CB64A2"/>
    <w:rsid w:val="00CD1D0A"/>
    <w:rsid w:val="00D0760F"/>
    <w:rsid w:val="00DF0275"/>
    <w:rsid w:val="00E470C9"/>
    <w:rsid w:val="00E47F30"/>
    <w:rsid w:val="00ED69B8"/>
    <w:rsid w:val="00F15363"/>
    <w:rsid w:val="00FD51BE"/>
    <w:rsid w:val="00FF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A8D84F-04E6-4201-9965-81AAD3B06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BA9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480740"/>
    <w:pPr>
      <w:spacing w:line="204" w:lineRule="auto"/>
    </w:pPr>
    <w:rPr>
      <w:rFonts w:ascii="Arial" w:eastAsia="Times New Roman" w:hAnsi="Arial"/>
      <w:b/>
      <w:sz w:val="20"/>
      <w:szCs w:val="20"/>
    </w:rPr>
  </w:style>
  <w:style w:type="character" w:customStyle="1" w:styleId="BodyText2Char">
    <w:name w:val="Body Text 2 Char"/>
    <w:link w:val="BodyText2"/>
    <w:rsid w:val="00480740"/>
    <w:rPr>
      <w:rFonts w:ascii="Arial" w:eastAsia="Times New Roman" w:hAnsi="Arial"/>
      <w:b/>
    </w:rPr>
  </w:style>
  <w:style w:type="table" w:styleId="TableGrid">
    <w:name w:val="Table Grid"/>
    <w:basedOn w:val="TableNormal"/>
    <w:uiPriority w:val="59"/>
    <w:rsid w:val="00240B6B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7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57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87508"/>
    <w:pPr>
      <w:ind w:left="720"/>
      <w:contextualSpacing/>
    </w:pPr>
  </w:style>
  <w:style w:type="character" w:styleId="Hyperlink">
    <w:name w:val="Hyperlink"/>
    <w:uiPriority w:val="99"/>
    <w:unhideWhenUsed/>
    <w:rsid w:val="00BF5F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3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oodlandfarm1976.weebly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tek</Company>
  <LinksUpToDate>false</LinksUpToDate>
  <CharactersWithSpaces>2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etsy Andrews</cp:lastModifiedBy>
  <cp:revision>5</cp:revision>
  <cp:lastPrinted>2011-10-31T18:54:00Z</cp:lastPrinted>
  <dcterms:created xsi:type="dcterms:W3CDTF">2017-09-20T13:07:00Z</dcterms:created>
  <dcterms:modified xsi:type="dcterms:W3CDTF">2017-09-20T13:24:00Z</dcterms:modified>
</cp:coreProperties>
</file>